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FC7E" w14:textId="65FA272B" w:rsidR="00BC3999" w:rsidRPr="00BE79C2" w:rsidRDefault="00BE79C2">
      <w:pPr>
        <w:rPr>
          <w:b/>
          <w:bCs/>
          <w:u w:val="single"/>
        </w:rPr>
      </w:pPr>
      <w:r w:rsidRPr="7155EE07">
        <w:rPr>
          <w:b/>
          <w:bCs/>
          <w:u w:val="single"/>
        </w:rPr>
        <w:t>One With Them Email</w:t>
      </w:r>
    </w:p>
    <w:p w14:paraId="7893D956" w14:textId="39AC1BE2" w:rsidR="7155EE07" w:rsidRDefault="7155EE07"/>
    <w:p w14:paraId="2EC675B8" w14:textId="67C1C595" w:rsidR="00BE79C2" w:rsidRDefault="00BE79C2">
      <w:r>
        <w:t xml:space="preserve">We are so blessed to enjoy the freedoms that we do in Canada. However, many of our brothers and sisters around the world, who share our faith, do not share our freedom. </w:t>
      </w:r>
    </w:p>
    <w:p w14:paraId="190FC2A1" w14:textId="26368170" w:rsidR="00BE79C2" w:rsidRDefault="00BE79C2">
      <w:r>
        <w:t xml:space="preserve">The Open Doors 2021 World Watch List reports that globally 4,277 Christians were detained without trial, arrested, sentenced, or imprisoned and another 1,710 were abducted this past year alone. All that to the multitudes already held captive for their faith – some for many years, and the numbers skyrocket. </w:t>
      </w:r>
    </w:p>
    <w:p w14:paraId="54B1D57A" w14:textId="77777777" w:rsidR="00BE79C2" w:rsidRDefault="00BE79C2" w:rsidP="00BE79C2">
      <w:r>
        <w:t>The Bible teaches us in Hebrews 13, “</w:t>
      </w:r>
      <w:r w:rsidRPr="00BE79C2">
        <w:t>Continue to remember those in prison as if you were together with them in prison, and those who are mistreated as if you yourselves were suffering.</w:t>
      </w:r>
      <w:r>
        <w:t xml:space="preserve">” We have a responsibility to pray for our persecuted family. </w:t>
      </w:r>
    </w:p>
    <w:p w14:paraId="79891402" w14:textId="6C19F360" w:rsidR="00BE79C2" w:rsidRDefault="00BE79C2" w:rsidP="4787B1C3">
      <w:r>
        <w:t>That is why, on Sunday, June 27</w:t>
      </w:r>
      <w:r w:rsidRPr="4787B1C3">
        <w:rPr>
          <w:vertAlign w:val="superscript"/>
        </w:rPr>
        <w:t>th</w:t>
      </w:r>
      <w:r>
        <w:t xml:space="preserve">, we’ll be joining together with churches across Canada </w:t>
      </w:r>
      <w:r w:rsidR="5E4ED245">
        <w:t xml:space="preserve">by participating in </w:t>
      </w:r>
      <w:r w:rsidR="5E4ED245" w:rsidRPr="4787B1C3">
        <w:rPr>
          <w:i/>
          <w:iCs/>
        </w:rPr>
        <w:t>One With Them: A Day for Christian Captives.</w:t>
      </w:r>
      <w:r w:rsidR="5E4ED245">
        <w:t xml:space="preserve"> </w:t>
      </w:r>
      <w:r>
        <w:t xml:space="preserve"> </w:t>
      </w:r>
      <w:r w:rsidR="58519CF0">
        <w:t>During our service, we’ve set aside time to pray for</w:t>
      </w:r>
      <w:r w:rsidR="49EA3F84">
        <w:t xml:space="preserve"> our brothers and sisters who are held captive for their faith in Christ.</w:t>
      </w:r>
    </w:p>
    <w:p w14:paraId="55FB4533" w14:textId="43D818CE" w:rsidR="00BE79C2" w:rsidRDefault="4D5A4969" w:rsidP="4787B1C3">
      <w:r>
        <w:t xml:space="preserve">I believe it is important that we stand with our persecuted family in prayer and </w:t>
      </w:r>
      <w:r w:rsidR="00BE79C2">
        <w:t xml:space="preserve">I encourage you to learn more about </w:t>
      </w:r>
      <w:r w:rsidR="5EE320BE">
        <w:t>how you can pray</w:t>
      </w:r>
      <w:r w:rsidR="00BE79C2">
        <w:t xml:space="preserve"> at </w:t>
      </w:r>
      <w:hyperlink r:id="rId7">
        <w:r w:rsidR="00BE79C2" w:rsidRPr="4787B1C3">
          <w:rPr>
            <w:rStyle w:val="Hyperlink"/>
          </w:rPr>
          <w:t>www.onewiththem.ca</w:t>
        </w:r>
      </w:hyperlink>
      <w:r w:rsidR="00BE79C2">
        <w:t xml:space="preserve">. </w:t>
      </w:r>
    </w:p>
    <w:p w14:paraId="76230B65" w14:textId="0C1F12E7" w:rsidR="00BE79C2" w:rsidRDefault="00BE79C2">
      <w:r>
        <w:t>Will you join us on June 27</w:t>
      </w:r>
      <w:r w:rsidRPr="4787B1C3">
        <w:rPr>
          <w:vertAlign w:val="superscript"/>
        </w:rPr>
        <w:t>th</w:t>
      </w:r>
      <w:r>
        <w:t xml:space="preserve"> as we s</w:t>
      </w:r>
      <w:r w:rsidR="5E69A358">
        <w:t xml:space="preserve">tand </w:t>
      </w:r>
      <w:r w:rsidR="5E69A358" w:rsidRPr="4787B1C3">
        <w:rPr>
          <w:i/>
          <w:iCs/>
        </w:rPr>
        <w:t>One With Them</w:t>
      </w:r>
      <w:r w:rsidR="5E69A358">
        <w:t xml:space="preserve"> in prayer</w:t>
      </w:r>
      <w:r>
        <w:t>?</w:t>
      </w:r>
    </w:p>
    <w:p w14:paraId="2E465ABF" w14:textId="7EA3E802" w:rsidR="00BE79C2" w:rsidRDefault="00BE79C2">
      <w:r>
        <w:t>[Insert appropriate Ending]</w:t>
      </w:r>
    </w:p>
    <w:sectPr w:rsidR="00BE7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LewMDU3MTMxNjVQ0lEKTi0uzszPAykwrAUASKERoCwAAAA="/>
  </w:docVars>
  <w:rsids>
    <w:rsidRoot w:val="00BE79C2"/>
    <w:rsid w:val="001D50B2"/>
    <w:rsid w:val="00922439"/>
    <w:rsid w:val="00BC3999"/>
    <w:rsid w:val="00BE79C2"/>
    <w:rsid w:val="00D80656"/>
    <w:rsid w:val="00EF6A09"/>
    <w:rsid w:val="01BFB3E2"/>
    <w:rsid w:val="02D0FEED"/>
    <w:rsid w:val="05A74F98"/>
    <w:rsid w:val="08A0525F"/>
    <w:rsid w:val="0F350981"/>
    <w:rsid w:val="0F80F0DC"/>
    <w:rsid w:val="10575D8D"/>
    <w:rsid w:val="14A0495A"/>
    <w:rsid w:val="1887E510"/>
    <w:rsid w:val="1CBB6821"/>
    <w:rsid w:val="1E6D6B87"/>
    <w:rsid w:val="2337F305"/>
    <w:rsid w:val="30CFBFE8"/>
    <w:rsid w:val="325A2206"/>
    <w:rsid w:val="336B6D11"/>
    <w:rsid w:val="3641BDBC"/>
    <w:rsid w:val="375308C7"/>
    <w:rsid w:val="3DE7BFE9"/>
    <w:rsid w:val="41CEA769"/>
    <w:rsid w:val="45EAB272"/>
    <w:rsid w:val="4787B1C3"/>
    <w:rsid w:val="49EA3F84"/>
    <w:rsid w:val="4D5A4969"/>
    <w:rsid w:val="4DD3C6CF"/>
    <w:rsid w:val="56996F3B"/>
    <w:rsid w:val="58519CF0"/>
    <w:rsid w:val="58906990"/>
    <w:rsid w:val="58CB47EA"/>
    <w:rsid w:val="5DD537AC"/>
    <w:rsid w:val="5E4ED245"/>
    <w:rsid w:val="5E69A358"/>
    <w:rsid w:val="5EE320BE"/>
    <w:rsid w:val="621E2379"/>
    <w:rsid w:val="63D8463B"/>
    <w:rsid w:val="6AE679B2"/>
    <w:rsid w:val="6C20F9FC"/>
    <w:rsid w:val="7155EE07"/>
    <w:rsid w:val="72519D85"/>
    <w:rsid w:val="729D84E0"/>
    <w:rsid w:val="7A08A8B3"/>
    <w:rsid w:val="7BDAF7B3"/>
    <w:rsid w:val="7C5474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00BEA"/>
  <w15:chartTrackingRefBased/>
  <w15:docId w15:val="{98BEDA77-22A4-442A-A417-25EF9C2DF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79C2"/>
    <w:rPr>
      <w:color w:val="0563C1" w:themeColor="hyperlink"/>
      <w:u w:val="single"/>
    </w:rPr>
  </w:style>
  <w:style w:type="character" w:styleId="UnresolvedMention">
    <w:name w:val="Unresolved Mention"/>
    <w:basedOn w:val="DefaultParagraphFont"/>
    <w:uiPriority w:val="99"/>
    <w:semiHidden/>
    <w:unhideWhenUsed/>
    <w:rsid w:val="00BE7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onewiththem.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8CDC2EBF73884A8D059AD644107FA0" ma:contentTypeVersion="11" ma:contentTypeDescription="Create a new document." ma:contentTypeScope="" ma:versionID="697a7bebb1920e151ef93790eeb7271d">
  <xsd:schema xmlns:xsd="http://www.w3.org/2001/XMLSchema" xmlns:xs="http://www.w3.org/2001/XMLSchema" xmlns:p="http://schemas.microsoft.com/office/2006/metadata/properties" xmlns:ns2="4d75fd24-9906-4fd3-8181-0a4cf2a50d7e" targetNamespace="http://schemas.microsoft.com/office/2006/metadata/properties" ma:root="true" ma:fieldsID="5501dda5dc6df81c0cd4e3d7e58ad34c" ns2:_="">
    <xsd:import namespace="4d75fd24-9906-4fd3-8181-0a4cf2a50d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5fd24-9906-4fd3-8181-0a4cf2a50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086CF6-94C4-4D1F-82AE-668638853FE1}"/>
</file>

<file path=customXml/itemProps2.xml><?xml version="1.0" encoding="utf-8"?>
<ds:datastoreItem xmlns:ds="http://schemas.openxmlformats.org/officeDocument/2006/customXml" ds:itemID="{866BC045-6440-4029-B51E-4D55422DC09C}">
  <ds:schemaRefs>
    <ds:schemaRef ds:uri="http://schemas.microsoft.com/sharepoint/v3/contenttype/forms"/>
  </ds:schemaRefs>
</ds:datastoreItem>
</file>

<file path=customXml/itemProps3.xml><?xml version="1.0" encoding="utf-8"?>
<ds:datastoreItem xmlns:ds="http://schemas.openxmlformats.org/officeDocument/2006/customXml" ds:itemID="{6EE6F989-0685-432F-9355-6DDE1B9065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7</Words>
  <Characters>1129</Characters>
  <Application>Microsoft Office Word</Application>
  <DocSecurity>4</DocSecurity>
  <Lines>9</Lines>
  <Paragraphs>2</Paragraphs>
  <ScaleCrop>false</ScaleCrop>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roft</dc:creator>
  <cp:keywords/>
  <dc:description/>
  <cp:lastModifiedBy>Andrew Croft</cp:lastModifiedBy>
  <cp:revision>5</cp:revision>
  <dcterms:created xsi:type="dcterms:W3CDTF">2021-04-14T15:31:00Z</dcterms:created>
  <dcterms:modified xsi:type="dcterms:W3CDTF">2021-04-1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CDC2EBF73884A8D059AD644107FA0</vt:lpwstr>
  </property>
</Properties>
</file>